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Default="0010078C" w:rsidP="003622CD">
      <w:pPr>
        <w:tabs>
          <w:tab w:val="left" w:pos="6193"/>
        </w:tabs>
        <w:rPr>
          <w:noProof/>
        </w:rPr>
      </w:pPr>
      <w:bookmarkStart w:id="0" w:name="_GoBack"/>
      <w:bookmarkEnd w:id="0"/>
      <w:r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622CD">
        <w:rPr>
          <w:noProof/>
        </w:rPr>
        <w:tab/>
      </w:r>
    </w:p>
    <w:p w:rsidR="00287AD3" w:rsidRDefault="00287AD3" w:rsidP="00287AD3">
      <w:pPr>
        <w:tabs>
          <w:tab w:val="left" w:pos="6193"/>
        </w:tabs>
        <w:rPr>
          <w:noProof/>
        </w:rPr>
      </w:pPr>
      <w:r w:rsidRPr="007C51F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08E05D" wp14:editId="0094182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AC1B0" id="Rectangle 64" o:spid="_x0000_s1026" style="position:absolute;margin-left:166.2pt;margin-top:402.9pt;width:59.1pt;height:27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6FEEEE" wp14:editId="7D2DFAF9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A6F4B0" id="Rectangle 63" o:spid="_x0000_s1026" style="position:absolute;margin-left:159.9pt;margin-top:362.8pt;width:66.35pt;height:34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DYdW+F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0217F1" wp14:editId="335D7190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C3CA4" id="Rectangle 62" o:spid="_x0000_s1026" style="position:absolute;margin-left:159.95pt;margin-top:362.8pt;width:66.35pt;height:73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DA6234" wp14:editId="2EF623E8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4133C3" id="Rectangle 59" o:spid="_x0000_s1026" style="position:absolute;margin-left:90.1pt;margin-top:362.8pt;width:66.35pt;height:73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3CC4BE8" wp14:editId="3F88C7D7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F4DBB4" id="Rectangle 60" o:spid="_x0000_s1026" style="position:absolute;margin-left:90.1pt;margin-top:362.8pt;width:66.35pt;height:34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2Ud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e9lHX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D6764A9" wp14:editId="028D9445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0B767" id="Rectangle 61" o:spid="_x0000_s1026" style="position:absolute;margin-left:96.4pt;margin-top:402.9pt;width:59.1pt;height:27.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7DCBB3" wp14:editId="50FC4115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3C24F" id="Rectangle 54" o:spid="_x0000_s1026" style="position:absolute;margin-left:22.45pt;margin-top:362.8pt;width:66.35pt;height:34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HG4AQp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859B628" wp14:editId="24AE10E6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6E4DE" id="Rectangle 55" o:spid="_x0000_s1026" style="position:absolute;margin-left:28.75pt;margin-top:402.9pt;width:59.1pt;height:27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4CAFE7A" wp14:editId="3A916DA1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AB218C" id="Rectangle 53" o:spid="_x0000_s1026" style="position:absolute;margin-left:22.65pt;margin-top:362.8pt;width:66.35pt;height:73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27951F" wp14:editId="2190CC1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7CE857" id="Rectangle 49" o:spid="_x0000_s1026" style="position:absolute;margin-left:160.05pt;margin-top:289.3pt;width:66.35pt;height:73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F22B5A" wp14:editId="477600D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8F372A" id="Rectangle 50" o:spid="_x0000_s1026" style="position:absolute;margin-left:160.05pt;margin-top:289.3pt;width:66.35pt;height:34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vY3cQ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0B66EB" wp14:editId="7177EFED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5518A" id="Rectangle 51" o:spid="_x0000_s1026" style="position:absolute;margin-left:166.35pt;margin-top:329.4pt;width:59.1pt;height:27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13C5DE5" wp14:editId="23EAEB5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38DEE9" id="Rectangle 45" o:spid="_x0000_s1026" style="position:absolute;margin-left:90.45pt;margin-top:289.65pt;width:66.35pt;height:7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533795" wp14:editId="418813D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E78F62" id="Rectangle 46" o:spid="_x0000_s1026" style="position:absolute;margin-left:90.45pt;margin-top:289.65pt;width:66.35pt;height:34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nQN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/I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Pup0DX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6DE83D" wp14:editId="3F732A6D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3F81C" id="Rectangle 47" o:spid="_x0000_s1026" style="position:absolute;margin-left:97.15pt;margin-top:329.75pt;width:59.1pt;height:27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2F6F44" wp14:editId="76CC4B1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B5CCE" id="Rectangle 29" o:spid="_x0000_s1026" style="position:absolute;margin-left:28.4pt;margin-top:329.8pt;width:59.15pt;height:27.3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6A4EFC" wp14:editId="0764DCE9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FC04D" id="Rectangle 15" o:spid="_x0000_s1026" style="position:absolute;margin-left:187.05pt;margin-top:1.2pt;width:12pt;height:8.6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7B956F" wp14:editId="7720A567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A5BFA" id="Rectangle 12" o:spid="_x0000_s1026" style="position:absolute;margin-left:14.25pt;margin-top:1.2pt;width:42pt;height: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7657B4" wp14:editId="690F74D2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CF353" id="Rectangle 2" o:spid="_x0000_s1026" style="position:absolute;margin-left:232.45pt;margin-top:1pt;width:12pt;height:8.8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0193BA" wp14:editId="048D0E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436D5" id="Rectangle 39" o:spid="_x0000_s1026" style="position:absolute;margin-left:202.1pt;margin-top:1.3pt;width:25.1pt;height:9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750C99" wp14:editId="4F711256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1C107" id="Rectangle 35" o:spid="_x0000_s1026" style="position:absolute;margin-left:142.8pt;margin-top:473pt;width:104.2pt;height:42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D95565" wp14:editId="0FADC99A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FAC02" id="Rectangle 38" o:spid="_x0000_s1026" style="position:absolute;margin-left:6.75pt;margin-top:475.65pt;width:134.25pt;height:9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BDE7B" wp14:editId="5D32DDB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61D2D" id="Rectangle 37" o:spid="_x0000_s1026" style="position:absolute;margin-left:142.85pt;margin-top:516.85pt;width:104.2pt;height:42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717953" wp14:editId="33481A94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CE523" id="Rectangle 34" o:spid="_x0000_s1026" style="position:absolute;margin-left:0;margin-top:605.05pt;width:247.85pt;height:21.5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3066CC" wp14:editId="0BE48172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58E4B" id="Rectangle 33" o:spid="_x0000_s1026" style="position:absolute;margin-left:6.75pt;margin-top:475.65pt;width:134.25pt;height:129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46A417" wp14:editId="2911F09B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3DBC" id="Rectangle 32" o:spid="_x0000_s1026" style="position:absolute;margin-left:0;margin-top:445.65pt;width:247.85pt;height:159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483384" wp14:editId="5CED142F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87AD3" w:rsidRDefault="00287AD3" w:rsidP="00287AD3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83384" id="Rectangle 17" o:spid="_x0000_s1026" style="position:absolute;margin-left:0;margin-top:263.8pt;width:247.85pt;height:181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287AD3" w:rsidRDefault="00287AD3" w:rsidP="00287AD3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2C48FC" wp14:editId="53F8B35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834775" id="Rectangle 19" o:spid="_x0000_s1026" style="position:absolute;margin-left:22.15pt;margin-top:289.65pt;width:66.35pt;height:3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CQORXF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0477CF" wp14:editId="5174EEF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3E731" id="Rectangle 18" o:spid="_x0000_s1026" style="position:absolute;margin-left:22.15pt;margin-top:289.65pt;width:66.35pt;height:73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FFEDAC" wp14:editId="2E4D899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8AF950" id="Rectangle 16" o:spid="_x0000_s1026" style="position:absolute;margin-left:6.75pt;margin-top:129.9pt;width:134.25pt;height:122.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A46934" wp14:editId="1164D9B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F1229" id="Rectangle 11" o:spid="_x0000_s1026" style="position:absolute;margin-left:3.75pt;margin-top:-.45pt;width:10.5pt;height:11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00210F" wp14:editId="51011A69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FA8D62" id="Rectangle 14" o:spid="_x0000_s1026" style="position:absolute;margin-left:164.25pt;margin-top:.95pt;width:19.5pt;height:9.1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5EFF71" wp14:editId="017A6EF7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1D4A93" id="Rectangle 13" o:spid="_x0000_s1026" style="position:absolute;margin-left:159pt;margin-top:-3.2pt;width:86.25pt;height:17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FFB632" wp14:editId="7CFD8C68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754607" id="Rectangle 10" o:spid="_x0000_s1026" style="position:absolute;margin-left:0;margin-top:-3.2pt;width:250.1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005AD5" wp14:editId="76A96A54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E02A7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610742" wp14:editId="11605ACD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E39E7" id="Rectangle 9" o:spid="_x0000_s1026" style="position:absolute;margin-left:146.25pt;margin-top:209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882C8F" wp14:editId="5B224BB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138FA" id="Rectangle 8" o:spid="_x0000_s1026" style="position:absolute;margin-left:146.25pt;margin-top:169.15pt;width:103.85pt;height:39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C02058" wp14:editId="5EA5C0E2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1FCA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5940B" wp14:editId="5D6D19B9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DE325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0C318" wp14:editId="0FC95759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C637C0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A28ACD3" wp14:editId="457AFD08">
            <wp:extent cx="3176270" cy="7955915"/>
            <wp:effectExtent l="0" t="0" r="508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tab/>
      </w:r>
    </w:p>
    <w:p w:rsidR="00287AD3" w:rsidRDefault="00287AD3" w:rsidP="00287AD3"/>
    <w:p w:rsidR="0049253C" w:rsidRPr="00383CCC" w:rsidRDefault="0049253C" w:rsidP="0049253C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D43BA16" wp14:editId="4A4691C4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69A04" id="Rectangle 20" o:spid="_x0000_s1026" style="position:absolute;margin-left:-.4pt;margin-top:16.3pt;width:250.1pt;height:111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052F9C0" wp14:editId="5A4403A7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52F9C0" id="Rectangle 21" o:spid="_x0000_s1027" style="position:absolute;margin-left:149.15pt;margin-top:134.05pt;width:33.9pt;height:32.8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E4D13C0" wp14:editId="6DFBB724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36214D" id="Rectangle 22" o:spid="_x0000_s1026" style="position:absolute;margin-left:6.6pt;margin-top:134.05pt;width:134.25pt;height:72.3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v9apZ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ADCCCC" wp14:editId="62969D87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7EC20" id="Rectangle 23" o:spid="_x0000_s1026" style="position:absolute;margin-left:166.2pt;margin-top:402.9pt;width:59.1pt;height:27.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Wvxcg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yT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Yyy0F0XM/km/iG1w5gnbuMxZ&#10;YSIrkLsHf1AuU7962Gchl8vihj3wlG7sgxc5eMYpw/u4e6LgB04kDObW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AE2Wvx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72621C7" wp14:editId="1CEAB20D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5D9A5F" id="Rectangle 24" o:spid="_x0000_s1026" style="position:absolute;margin-left:159.9pt;margin-top:362.8pt;width:66.35pt;height:34.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alG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Wc2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plhoL4qY/ZN+FrvgzHds4zJn&#10;hYmsQO4R/L1ymcbVwz4LuVwWN+yBp3RjH7zIwTNOGd7H7XcKfs+JhMHcuud1oPkbaoy+IzmW6+Q6&#10;VXjziismmBXsUJnlft/zkh7qxev1q7T4BQ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J9hqUZ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2BD5FA1" wp14:editId="660AAB8E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0338CF" id="Rectangle 25" o:spid="_x0000_s1026" style="position:absolute;margin-left:159.95pt;margin-top:362.8pt;width:66.35pt;height:73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zCscQ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2646165" wp14:editId="1FF92E5E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79D461" id="Rectangle 26" o:spid="_x0000_s1026" style="position:absolute;margin-left:90.1pt;margin-top:362.8pt;width:66.35pt;height:73.1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Q5Q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Tyi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730OUH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5749B59" wp14:editId="55787EF2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94E8DB" id="Rectangle 27" o:spid="_x0000_s1026" style="position:absolute;margin-left:90.1pt;margin-top:362.8pt;width:66.35pt;height:34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5e6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7J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JOXun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AAED0C" wp14:editId="5A54A4BF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9547E" id="Rectangle 28" o:spid="_x0000_s1026" style="position:absolute;margin-left:96.4pt;margin-top:402.9pt;width:59.1pt;height:27.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rt2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C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Euuu3Z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C4126D9" wp14:editId="6A7C4F83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E68077" id="Rectangle 30" o:spid="_x0000_s1026" style="position:absolute;margin-left:22.45pt;margin-top:362.8pt;width:66.35pt;height:34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GfQ0GJ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E033805" wp14:editId="1C88F315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EBBAAA" id="Rectangle 31" o:spid="_x0000_s1026" style="position:absolute;margin-left:28.75pt;margin-top:402.9pt;width:59.1pt;height:27.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x72cQ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4z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CE2293F" wp14:editId="1B552DB5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14D98C" id="Rectangle 36" o:spid="_x0000_s1026" style="position:absolute;margin-left:22.65pt;margin-top:362.8pt;width:66.35pt;height:73.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oBJ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eMy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DNjoBJ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DC727BC" wp14:editId="4C4C2CDD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4E874" id="Rectangle 40" o:spid="_x0000_s1026" style="position:absolute;margin-left:160.05pt;margin-top:289.3pt;width:66.35pt;height:73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CQm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16204C3" wp14:editId="485D649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93EEE3" id="Rectangle 41" o:spid="_x0000_s1026" style="position:absolute;margin-left:160.05pt;margin-top:289.3pt;width:66.35pt;height:34.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r3M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esq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1E8ADBA" wp14:editId="165D8D3E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FF365" id="Rectangle 42" o:spid="_x0000_s1026" style="position:absolute;margin-left:166.35pt;margin-top:329.4pt;width:59.1pt;height:27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IhG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Q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XqCIRn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E0040BE" wp14:editId="0AC07BDD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AB6A86" id="Rectangle 43" o:spid="_x0000_s1026" style="position:absolute;margin-left:90.45pt;margin-top:289.65pt;width:66.35pt;height:73.1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hra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55C81AA" wp14:editId="18E708F6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40DB" id="Rectangle 44" o:spid="_x0000_s1026" style="position:absolute;margin-left:90.45pt;margin-top:289.65pt;width:66.35pt;height:34.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48T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U0uPE3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24F93AA" wp14:editId="71E0D9D7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C1D24" id="Rectangle 48" o:spid="_x0000_s1026" style="position:absolute;margin-left:97.15pt;margin-top:329.75pt;width:59.1pt;height:27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J0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CHhJ0j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A11FB53" wp14:editId="7EE3807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47CDC" id="Rectangle 52" o:spid="_x0000_s1026" style="position:absolute;margin-left:28.4pt;margin-top:329.8pt;width:59.15pt;height:27.3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EtH5q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8C4ED02" wp14:editId="35C56F85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AFA4D" id="Rectangle 56" o:spid="_x0000_s1026" style="position:absolute;margin-left:187.05pt;margin-top:1.2pt;width:12pt;height:8.6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jUJR/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2541CA7" wp14:editId="1FDC1C9E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EFB20" id="Rectangle 57" o:spid="_x0000_s1026" style="position:absolute;margin-left:14.25pt;margin-top:1.2pt;width:42pt;height:8.3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r8V8Hno3HuaL&#10;8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C0ZhN2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A42AD3E" wp14:editId="4AFD072D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13510" id="Rectangle 58" o:spid="_x0000_s1026" style="position:absolute;margin-left:232.45pt;margin-top:1pt;width:12pt;height:8.8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Lb2Ap5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8093983" wp14:editId="44F05392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CF39A2" id="Rectangle 65" o:spid="_x0000_s1026" style="position:absolute;margin-left:202.1pt;margin-top:1.3pt;width:25.1pt;height:9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BCBcQIAAN0EAAAOAAAAZHJzL2Uyb0RvYy54bWysVF1P2zAUfZ+0/2D5faTpg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FcEIF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2C2E0FA" wp14:editId="193DC7F7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29BA6C" id="Rectangle 66" o:spid="_x0000_s1026" style="position:absolute;margin-left:142.8pt;margin-top:473pt;width:104.2pt;height:42.3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w0KWLp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22D0CD8" wp14:editId="4552AA90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B4721" id="Rectangle 67" o:spid="_x0000_s1026" style="position:absolute;margin-left:6.75pt;margin-top:475.65pt;width:134.25pt;height:9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d+1jw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F6625F7" wp14:editId="5CCB2B6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A72CF4" id="Rectangle 68" o:spid="_x0000_s1026" style="position:absolute;margin-left:142.85pt;margin-top:516.85pt;width:104.2pt;height:42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4DE55D" wp14:editId="3C6508C9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E1F39" id="Rectangle 69" o:spid="_x0000_s1026" style="position:absolute;margin-left:0;margin-top:605.05pt;width:247.85pt;height:21.5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DBDvPG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B0EE55C" wp14:editId="5581A1D5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56C836" id="Rectangle 70" o:spid="_x0000_s1026" style="position:absolute;margin-left:6.75pt;margin-top:475.65pt;width:134.25pt;height:129.3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2A570C" wp14:editId="185A4C1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5746D" id="Rectangle 71" o:spid="_x0000_s1026" style="position:absolute;margin-left:0;margin-top:445.65pt;width:247.85pt;height:159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24E072" wp14:editId="30C35F10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4E072" id="Rectangle 72" o:spid="_x0000_s1028" style="position:absolute;margin-left:0;margin-top:263.8pt;width:247.85pt;height:181.8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222C6FF" wp14:editId="1B390AD7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65155" id="Rectangle 73" o:spid="_x0000_s1026" style="position:absolute;margin-left:22.15pt;margin-top:289.65pt;width:66.35pt;height:34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A1gfcD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661AAA6" wp14:editId="1BDCACA0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C9767E" id="Rectangle 74" o:spid="_x0000_s1026" style="position:absolute;margin-left:22.15pt;margin-top:289.65pt;width:66.35pt;height:73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H319ge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D73596" wp14:editId="0A2FB5EE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587092" id="Rectangle 75" o:spid="_x0000_s1026" style="position:absolute;margin-left:6.75pt;margin-top:129.9pt;width:134.25pt;height:122.6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3631771" wp14:editId="6B873BCA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6F0E6" id="Rectangle 76" o:spid="_x0000_s1026" style="position:absolute;margin-left:3.75pt;margin-top:-.45pt;width:10.5pt;height:11.7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0DAA3F" wp14:editId="2D490216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137441" id="Rectangle 77" o:spid="_x0000_s1026" style="position:absolute;margin-left:164.25pt;margin-top:.95pt;width:19.5pt;height:9.1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4E1DF9B" wp14:editId="484C2070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FFE23B" id="Rectangle 78" o:spid="_x0000_s1026" style="position:absolute;margin-left:159pt;margin-top:-3.2pt;width:86.25pt;height:17.25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854E71" wp14:editId="341F1227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7D883" id="Rectangle 79" o:spid="_x0000_s1026" style="position:absolute;margin-left:0;margin-top:-3.2pt;width:250.1pt;height:17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rctlQ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708387D" wp14:editId="016BD07B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6972F" id="Rectangle 80" o:spid="_x0000_s1026" style="position:absolute;margin-left:146.25pt;margin-top:209pt;width:103.85pt;height:39.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029B396" wp14:editId="7ADB3E1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FF4A9" id="Rectangle 81" o:spid="_x0000_s1026" style="position:absolute;margin-left:146.25pt;margin-top:169.15pt;width:103.85pt;height:39.4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yXMcAIAAN4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EA9B7D" wp14:editId="0E5BEE7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3CDFD" id="Rectangle 82" o:spid="_x0000_s1026" style="position:absolute;margin-left:146.25pt;margin-top:129.9pt;width:103.85pt;height:39.4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D72B55" wp14:editId="14A64442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379D9" id="Rectangle 83" o:spid="_x0000_s1026" style="position:absolute;margin-left:0;margin-top:129.9pt;width:250.1pt;height:122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9954C80" wp14:editId="7FA4B100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4CC3AF" id="Rectangle 84" o:spid="_x0000_s1026" style="position:absolute;margin-left:6.75pt;margin-top:20.8pt;width:134.25pt;height:98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TuBkslQIAAIc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9253C" w:rsidRDefault="0049253C" w:rsidP="0049253C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C27396B" wp14:editId="37D2B7C8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B0FED" id="Rectangle 85" o:spid="_x0000_s1026" style="position:absolute;margin-left:149.2pt;margin-top:189.6pt;width:34.5pt;height:33.1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9E13B84" wp14:editId="40B4F1D9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31E3E5" id="Rectangle 86" o:spid="_x0000_s1026" style="position:absolute;margin-left:149.2pt;margin-top:150.45pt;width:33.9pt;height:31.7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BXLmzC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p w:rsidR="004A5F84" w:rsidRDefault="004A5F84"/>
    <w:p w:rsidR="00AD683F" w:rsidRDefault="00AD683F">
      <w:r>
        <w:br w:type="page"/>
      </w:r>
    </w:p>
    <w:p w:rsidR="00AD683F" w:rsidRPr="00383CCC" w:rsidRDefault="00644E50" w:rsidP="00AD683F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2912D" id="Rectangle 143" o:spid="_x0000_s1026" style="position:absolute;margin-left:3.6pt;margin-top:-2.8pt;width:52.8pt;height:17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" filled="f" strokecolor="black [3213]" strokeweight="1pt"/>
            </w:pict>
          </mc:Fallback>
        </mc:AlternateContent>
      </w:r>
      <w:r w:rsidR="003F6CEE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76EC001" wp14:editId="3EC899B1">
                <wp:simplePos x="0" y="0"/>
                <wp:positionH relativeFrom="column">
                  <wp:posOffset>3545840</wp:posOffset>
                </wp:positionH>
                <wp:positionV relativeFrom="paragraph">
                  <wp:posOffset>96520</wp:posOffset>
                </wp:positionV>
                <wp:extent cx="2830830" cy="1198880"/>
                <wp:effectExtent l="38100" t="38100" r="121920" b="11557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0830" cy="11988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567E7B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567E7B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r w:rsidR="001D1DB3">
                              <w:rPr>
                                <w:rFonts w:ascii="Courier" w:hAnsi="Courier"/>
                                <w:sz w:val="12"/>
                              </w:rPr>
                              <w:t>/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&gt;</w:t>
                            </w:r>
                          </w:p>
                          <w:p w:rsidR="00AD683F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6EC001" id="_x0000_t202" coordsize="21600,21600" o:spt="202" path="m,l,21600r21600,l21600,xe">
                <v:stroke joinstyle="miter"/>
                <v:path gradientshapeok="t" o:connecttype="rect"/>
              </v:shapetype>
              <v:shape id="Text Box 88" o:spid="_x0000_s1029" type="#_x0000_t202" style="position:absolute;margin-left:279.2pt;margin-top:7.6pt;width:222.9pt;height:94.4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" fillcolor="yellow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navbar" class = "title-bar flex-container"&gt;</w:t>
                      </w:r>
                    </w:p>
                    <w:p w:rsidR="00567E7B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img/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567E7B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r w:rsidR="001D1DB3">
                        <w:rPr>
                          <w:rFonts w:ascii="Courier" w:hAnsi="Courier"/>
                          <w:sz w:val="12"/>
                        </w:rPr>
                        <w:t>/</w:t>
                      </w:r>
                      <w:r>
                        <w:rPr>
                          <w:rFonts w:ascii="Courier" w:hAnsi="Courier"/>
                          <w:sz w:val="12"/>
                        </w:rPr>
                        <w:t>div&gt;</w:t>
                      </w:r>
                    </w:p>
                    <w:p w:rsidR="00AD683F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&lt;nav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nav&gt;</w:t>
                      </w:r>
                    </w:p>
                    <w:p w:rsidR="00AD683F" w:rsidRDefault="00AD683F" w:rsidP="00AD683F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DC335CA" wp14:editId="04F35E21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E6CC7" id="Rectangle 87" o:spid="_x0000_s1026" style="position:absolute;margin-left:274.9pt;margin-top:1.2pt;width:229.95pt;height:625.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kf0ujqQCAACs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0BCDF0A" wp14:editId="58C53DE6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BAC155" id="Rectangle 89" o:spid="_x0000_s1026" style="position:absolute;margin-left:163.65pt;margin-top:-2.75pt;width:80.95pt;height:17.25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OLHt7OVAgAAhg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1E49465" wp14:editId="591DB97C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CD4CA" id="Rectangle 90" o:spid="_x0000_s1026" style="position:absolute;margin-left:186.9pt;margin-top:1.3pt;width:12pt;height:9.1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461BF3C" wp14:editId="14F23DF0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1BF3C" id="Rectangle 91" o:spid="_x0000_s1030" style="position:absolute;margin-left:-.4pt;margin-top:16.3pt;width:250.1pt;height:111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" fillcolor="#ffc000" strokecolor="black [3213]" strokeweight="1pt">
                <v:textbox>
                  <w:txbxContent>
                    <w:p w:rsidR="00AD683F" w:rsidRDefault="00AD683F" w:rsidP="00AD683F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C3ECB33" wp14:editId="0006210C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3ECB33" id="Rectangle 92" o:spid="_x0000_s1031" style="position:absolute;margin-left:149.15pt;margin-top:134.05pt;width:33.9pt;height:32.8pt;z-index:251789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62E81B6" wp14:editId="4132C702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E81B6" id="Rectangle 93" o:spid="_x0000_s1032" style="position:absolute;margin-left:6.6pt;margin-top:134.05pt;width:134.25pt;height:72.3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4097F72" wp14:editId="0B6B196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BF78A" id="Rectangle 94" o:spid="_x0000_s1026" style="position:absolute;margin-left:14.25pt;margin-top:1.2pt;width:42pt;height:8.3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i2I+D70bD/PF&#10;1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IQjYrC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6B92D00" wp14:editId="29002A86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46941" id="Rectangle 95" o:spid="_x0000_s1026" style="position:absolute;margin-left:232.45pt;margin-top:1pt;width:12pt;height:8.8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DeWm+R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66C2223" wp14:editId="7D6648D1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A9D8C" id="Rectangle 96" o:spid="_x0000_s1026" style="position:absolute;margin-left:202.1pt;margin-top:1.3pt;width:25.1pt;height:9.1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Tu8f1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046B4B" wp14:editId="3C94EF5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046B4B" id="Rectangle 97" o:spid="_x0000_s1033" style="position:absolute;margin-left:6.75pt;margin-top:129.9pt;width:134.25pt;height:122.6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" fillcolor="red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8AEC74E" wp14:editId="2420C7FD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4D1E5" id="Rectangle 98" o:spid="_x0000_s1026" style="position:absolute;margin-left:3.75pt;margin-top:-.45pt;width:10.5pt;height:11.75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" fillcolor="#aeaaaa [2414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8A507C9" wp14:editId="0E285974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6E1ED" id="Rectangle 99" o:spid="_x0000_s1026" style="position:absolute;margin-left:164.25pt;margin-top:.95pt;width:19.5pt;height:9.1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DamYwb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CFC69CB" wp14:editId="3A73627E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CB8F1B" id="Rectangle 100" o:spid="_x0000_s1026" style="position:absolute;margin-left:0;margin-top:-3.2pt;width:250.1pt;height:17.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" fillcolor="yellow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965C21" wp14:editId="5E594E74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C5C26" id="Rectangle 101" o:spid="_x0000_s1026" style="position:absolute;margin-left:146.25pt;margin-top:209pt;width:103.85pt;height:39.4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NYpfw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R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23AAB5" wp14:editId="2A58B12E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73D8D" id="Rectangle 102" o:spid="_x0000_s1026" style="position:absolute;margin-left:146.25pt;margin-top:169.15pt;width:103.85pt;height:39.4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nVz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V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GOCZbf8Swm&#10;/6hexcZb/YLNXaasMDHDkXto/qhcxWFNsftcLJfZDTvjWLw1T46n4KlPqb3P2xfm3UieiMHc2dfV&#10;YfMPHBp800tjl+toG5kJ9tZXEDMp2LdM0fHbkBb6UM9eb1+wxW8A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0kZ1c4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791F9DE" wp14:editId="262B906B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1F9DE" id="Rectangle 103" o:spid="_x0000_s1034" style="position:absolute;margin-left:146.25pt;margin-top:129.9pt;width:103.85pt;height:39.4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" fillcolor="#7030a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501962" wp14:editId="4BEAAD80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DA274" id="Rectangle 104" o:spid="_x0000_s1026" style="position:absolute;margin-left:0;margin-top:129.9pt;width:250.1pt;height:122.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D+wkRO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50EECBB" wp14:editId="289C849F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0EECBB" id="Rectangle 105" o:spid="_x0000_s1035" style="position:absolute;margin-left:6.75pt;margin-top:20.8pt;width:134.25pt;height:98.2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AD683F" w:rsidRDefault="00AD683F" w:rsidP="00AD683F"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7989491" wp14:editId="5388391E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11CDA5" id="Rectangle 106" o:spid="_x0000_s1026" style="position:absolute;margin-left:175.2pt;margin-top:585.25pt;width:65.4pt;height:6.6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BWwdKb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C0427D0" wp14:editId="36783054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F758F7" id="Rectangle 107" o:spid="_x0000_s1026" style="position:absolute;margin-left:3.65pt;margin-top:585.15pt;width:65.4pt;height:6.6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PppWE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BE2D138" wp14:editId="07812EDC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BAEE9" id="Rectangle 108" o:spid="_x0000_s1026" style="position:absolute;margin-left:0;margin-top:581.65pt;width:247.85pt;height:21.5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BzD0gW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2C82575" wp14:editId="6351C92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C82575" id="Rectangle 110" o:spid="_x0000_s1036" style="position:absolute;margin-left:22.1pt;margin-top:258.15pt;width:66.35pt;height:73.1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" fillcolor="#0070c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39EBA3A" wp14:editId="0B5B33D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9EBA3A" id="Rectangle 111" o:spid="_x0000_s1037" style="position:absolute;margin-left:22.1pt;margin-top:258.15pt;width:66.35pt;height:34.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E080BE" wp14:editId="73B7D75B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080BE" id="Rectangle 112" o:spid="_x0000_s1038" style="position:absolute;margin-left:28.4pt;margin-top:298.25pt;width:59.1pt;height:27.3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" filled="f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ECDB232" wp14:editId="643A16FB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87148" id="Rectangle 113" o:spid="_x0000_s1026" style="position:absolute;margin-left:97.1pt;margin-top:298.25pt;width:59.1pt;height:27.3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C2fcjO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3908DE7" wp14:editId="7BA08DE9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Pr="00683E3D" w:rsidRDefault="00AD683F" w:rsidP="00AD683F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908DE7" id="Rectangle 114" o:spid="_x0000_s1039" style="position:absolute;margin-left:90.45pt;margin-top:258.15pt;width:66.35pt;height:34.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Pr="00683E3D" w:rsidRDefault="00AD683F" w:rsidP="00AD683F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9713049" wp14:editId="6656381C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25FBDA" id="Rectangle 115" o:spid="_x0000_s1026" style="position:absolute;margin-left:90.45pt;margin-top:258.15pt;width:66.35pt;height:73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6KM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Nz&#10;SgzTGNI3wMZMowRJl4Coc2EGz2f35ActQEz97mqv0z86IbsM6/4Iq9hFwnF5ORlfTBCcw3Q1vvw8&#10;zbAXr4+dD/GLsJokYU490mcw2fY+RCSE68El5QpWyepOKpUV36xXypMtSxMup+XqEP2NmzKkQ4/j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4B370FA" wp14:editId="4301E263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F3BD" id="Rectangle 116" o:spid="_x0000_s1026" style="position:absolute;margin-left:166.35pt;margin-top:297.9pt;width:59.1pt;height:27.3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9c3u/n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A56D951" wp14:editId="30DBBABD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56D951" id="Rectangle 117" o:spid="_x0000_s1040" style="position:absolute;margin-left:160.05pt;margin-top:257.8pt;width:66.35pt;height:34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LZE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897B4FB" wp14:editId="6F06F698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93C91" id="Rectangle 118" o:spid="_x0000_s1026" style="position:absolute;margin-left:160.05pt;margin-top:257.8pt;width:66.35pt;height:73.1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Cu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92F1755" wp14:editId="1E9F0A4C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40D406" id="Rectangle 119" o:spid="_x0000_s1026" style="position:absolute;margin-left:22.65pt;margin-top:331.3pt;width:66.35pt;height:73.1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gR6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AGCBHp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65AC72C" wp14:editId="7397BA59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948CD" id="Rectangle 120" o:spid="_x0000_s1026" style="position:absolute;margin-left:28.75pt;margin-top:371.4pt;width:59.1pt;height:27.3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ED4E098" wp14:editId="67B8EF39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4E098" id="Rectangle 121" o:spid="_x0000_s1041" style="position:absolute;margin-left:22.45pt;margin-top:331.3pt;width:66.35pt;height:34.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CBE4CE7" wp14:editId="6B9902AC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815F" id="Rectangle 122" o:spid="_x0000_s1026" style="position:absolute;margin-left:96.4pt;margin-top:371.4pt;width:59.1pt;height:27.3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f9AfQ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80868A2" wp14:editId="25A2FB46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0868A2" id="Rectangle 123" o:spid="_x0000_s1042" style="position:absolute;margin-left:90.1pt;margin-top:331.3pt;width:66.35pt;height:34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88E7FE6" wp14:editId="0DCD81BC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63BF6A" id="Rectangle 124" o:spid="_x0000_s1026" style="position:absolute;margin-left:90.1pt;margin-top:331.3pt;width:66.35pt;height:73.1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5UC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MJ&#10;JYZpDOkbYGOmUYKkS0DUuTCD57N78oMWIKZ+d7XX6R+dkF2GdX+EVewi4bi8nIwvJueUcJiuxpef&#10;pxn24vWx8yF+EVaTJMypR/oMJtveh4iEcD24pFzBKlndSaWy4pv1SnmyZWnC5bRcHaK/cVOGdKnH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FF6C16C" wp14:editId="58670195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F94A3C" id="Rectangle 125" o:spid="_x0000_s1026" style="position:absolute;margin-left:159.9pt;margin-top:331.3pt;width:66.35pt;height:73.1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QHWfQ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2B4978F" wp14:editId="65270809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B4978F" id="Rectangle 126" o:spid="_x0000_s1043" style="position:absolute;margin-left:159.9pt;margin-top:331.3pt;width:66.35pt;height:34.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Kbe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56C3F3A" wp14:editId="44C26B83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F57253" id="Rectangle 127" o:spid="_x0000_s1026" style="position:absolute;margin-left:166.2pt;margin-top:371.4pt;width:59.1pt;height:27.3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lwfA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1A35974" wp14:editId="22ABA151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35974" id="Rectangle 128" o:spid="_x0000_s1044" style="position:absolute;margin-left:146.55pt;margin-top:444.3pt;width:34.45pt;height:33.1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D5862BD" wp14:editId="32D0BCFC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862BD" id="Rectangle 129" o:spid="_x0000_s1045" style="position:absolute;margin-left:146.5pt;margin-top:487.95pt;width:34.45pt;height:33.1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CEEDE9A" wp14:editId="42DE5F4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EEDE9A" id="Rectangle 130" o:spid="_x0000_s1046" style="position:absolute;margin-left:7.15pt;margin-top:442.2pt;width:134.25pt;height:129.3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" fillcolor="#11a3a7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7F95259" wp14:editId="62D90555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3043F" id="Rectangle 131" o:spid="_x0000_s1026" style="position:absolute;margin-left:143.25pt;margin-top:483.4pt;width:104.2pt;height:42.3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AAE8863" wp14:editId="54B3172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E8863" id="Rectangle 132" o:spid="_x0000_s1047" style="position:absolute;margin-left:7.15pt;margin-top:442.2pt;width:134.25pt;height:9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58B2CAB" wp14:editId="773D9A99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9A520C" id="Rectangle 133" o:spid="_x0000_s1026" style="position:absolute;margin-left:143.2pt;margin-top:439.55pt;width:104.2pt;height:42.3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Am95ZG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160D0CD" wp14:editId="4A370DA2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4D1B3" id="Rectangle 134" o:spid="_x0000_s1026" style="position:absolute;margin-left:.05pt;margin-top:419.15pt;width:247.85pt;height:159.3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39SO5q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D12CC6E" wp14:editId="153963DE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Pr="007F1C42" w:rsidRDefault="00AD683F" w:rsidP="00AD68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2CC6E" id="Rectangle 135" o:spid="_x0000_s1048" style="position:absolute;margin-left:0;margin-top:233.2pt;width:247.85pt;height:181.8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" fillcolor="windowText" strokecolor="black [3213]" strokeweight="1pt">
                <v:textbox>
                  <w:txbxContent>
                    <w:p w:rsidR="00AD683F" w:rsidRPr="007F1C42" w:rsidRDefault="00AD683F" w:rsidP="00AD683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7F263F30" wp14:editId="79531888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42303" w:rsidRDefault="00AD683F" w:rsidP="00AD683F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63F30" id="Text Box 138" o:spid="_x0000_s1049" type="#_x0000_t202" style="position:absolute;margin-left:323.8pt;margin-top:540.3pt;width:174.05pt;height:59.3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" fillcolor="#00b050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navba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AD683F" w:rsidRPr="00C42303" w:rsidRDefault="00AD683F" w:rsidP="00AD683F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3E1229B" wp14:editId="6EF937E6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7576E7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1229B" id="Text Box 139" o:spid="_x0000_s1050" type="#_x0000_t202" style="position:absolute;margin-left:369.15pt;margin-top:477.45pt;width:129.55pt;height:35.3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" fillcolor="#11a3a7">
                <v:shadow on="t" color="black" opacity="26214f" origin="-.5,-.5" offset=".74836mm,.74836mm"/>
                <v:textbox>
                  <w:txbxContent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7576E7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0623E54" wp14:editId="23FDE8DF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623E54" id="Rectangle 141" o:spid="_x0000_s1051" style="position:absolute;margin-left:149.2pt;margin-top:189.6pt;width:34.5pt;height:33.1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EDB6A02" wp14:editId="227EB50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DB6A02" id="Rectangle 142" o:spid="_x0000_s1052" style="position:absolute;margin-left:149.2pt;margin-top:150.45pt;width:33.9pt;height:31.7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ED5E3C" w:rsidRDefault="008B3BDF">
      <w:r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01EF556A" wp14:editId="55AC6C6B">
                <wp:simplePos x="0" y="0"/>
                <wp:positionH relativeFrom="column">
                  <wp:posOffset>3720465</wp:posOffset>
                </wp:positionH>
                <wp:positionV relativeFrom="paragraph">
                  <wp:posOffset>4708525</wp:posOffset>
                </wp:positionV>
                <wp:extent cx="2636520" cy="276860"/>
                <wp:effectExtent l="38100" t="38100" r="106680" b="123190"/>
                <wp:wrapSquare wrapText="bothSides"/>
                <wp:docPr id="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714A91" w:rsidRDefault="00AD683F" w:rsidP="00AD683F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AD683F" w:rsidRPr="00714A91" w:rsidRDefault="00AD683F" w:rsidP="00AD683F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EF55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53" type="#_x0000_t202" style="position:absolute;margin-left:292.95pt;margin-top:370.75pt;width:207.6pt;height:21.8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AD683F" w:rsidRPr="00714A91" w:rsidRDefault="00AD683F" w:rsidP="00AD683F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AD683F" w:rsidRPr="00714A91" w:rsidRDefault="00AD683F" w:rsidP="00AD683F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420F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3B956E4" wp14:editId="1847376E">
                <wp:simplePos x="0" y="0"/>
                <wp:positionH relativeFrom="column">
                  <wp:posOffset>4538749</wp:posOffset>
                </wp:positionH>
                <wp:positionV relativeFrom="paragraph">
                  <wp:posOffset>1544089</wp:posOffset>
                </wp:positionV>
                <wp:extent cx="1794510" cy="659476"/>
                <wp:effectExtent l="38100" t="38100" r="110490" b="12192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37420F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B173E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956E4" id="Text Box 137" o:spid="_x0000_s1054" type="#_x0000_t202" style="position:absolute;margin-left:357.4pt;margin-top:121.6pt;width:141.3pt;height:51.9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" fillcolor="red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37420F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CB173E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3F6CEE"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1C9EFF49" wp14:editId="1AB4425A">
                <wp:simplePos x="0" y="0"/>
                <wp:positionH relativeFrom="column">
                  <wp:posOffset>3690620</wp:posOffset>
                </wp:positionH>
                <wp:positionV relativeFrom="paragraph">
                  <wp:posOffset>817880</wp:posOffset>
                </wp:positionV>
                <wp:extent cx="2639060" cy="642620"/>
                <wp:effectExtent l="38100" t="38100" r="123190" b="1193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75519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Default="00AD683F" w:rsidP="00AD683F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EFF49" id="_x0000_s1057" type="#_x0000_t202" style="position:absolute;margin-left:290.6pt;margin-top:64.4pt;width:207.8pt;height:50.6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" fillcolor="#ffc000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img/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75519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AD683F" w:rsidRDefault="00AD683F" w:rsidP="00AD683F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462F23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55B8EF33" wp14:editId="32BD502B">
                <wp:simplePos x="0" y="0"/>
                <wp:positionH relativeFrom="column">
                  <wp:posOffset>4018280</wp:posOffset>
                </wp:positionH>
                <wp:positionV relativeFrom="paragraph">
                  <wp:posOffset>33020</wp:posOffset>
                </wp:positionV>
                <wp:extent cx="2337435" cy="826770"/>
                <wp:effectExtent l="38100" t="38100" r="120015" b="106680"/>
                <wp:wrapSquare wrapText="bothSides"/>
                <wp:docPr id="1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7435" cy="8267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462F23" w:rsidRDefault="00462F23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curriculum"&gt;</w:t>
                            </w:r>
                          </w:p>
                          <w:p w:rsidR="00AD683F" w:rsidRPr="00590073" w:rsidRDefault="007F7305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D683F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66629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lt;/div&gt;</w:t>
                            </w:r>
                          </w:p>
                          <w:p w:rsidR="00AD683F" w:rsidRDefault="007F7305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D683F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  <w:p w:rsidR="00462F23" w:rsidRPr="00462F23" w:rsidRDefault="00462F23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8EF33" id="_x0000_s1056" type="#_x0000_t202" style="position:absolute;margin-left:316.4pt;margin-top:2.6pt;width:184.05pt;height:65.1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" fillcolor="#7030a0">
                <v:shadow on="t" color="black" opacity="26214f" origin="-.5,-.5" offset=".74836mm,.74836mm"/>
                <v:textbox>
                  <w:txbxContent>
                    <w:p w:rsidR="00462F23" w:rsidRDefault="00462F23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curriculum"&gt;</w:t>
                      </w:r>
                    </w:p>
                    <w:p w:rsidR="00AD683F" w:rsidRPr="00590073" w:rsidRDefault="007F7305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D683F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</w:t>
                      </w:r>
                      <w:proofErr w:type="spellStart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66629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lt;/div&gt;</w:t>
                      </w:r>
                    </w:p>
                    <w:p w:rsidR="00AD683F" w:rsidRDefault="007F7305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D683F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  <w:p w:rsidR="00462F23" w:rsidRPr="00462F23" w:rsidRDefault="00462F23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944BB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69E2571B" wp14:editId="2B349E05">
                <wp:simplePos x="0" y="0"/>
                <wp:positionH relativeFrom="column">
                  <wp:posOffset>4542790</wp:posOffset>
                </wp:positionH>
                <wp:positionV relativeFrom="paragraph">
                  <wp:posOffset>26035</wp:posOffset>
                </wp:positionV>
                <wp:extent cx="1821815" cy="652145"/>
                <wp:effectExtent l="38100" t="38100" r="121285" b="109855"/>
                <wp:wrapSquare wrapText="bothSides"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65214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105A5F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5713AD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5713AD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2571B" id="_x0000_s1057" type="#_x0000_t202" style="position:absolute;margin-left:357.7pt;margin-top:2.05pt;width:143.45pt;height:51.3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" fillcolor="#0070c0">
                <v:shadow on="t" color="black" opacity="26214f" origin="-.5,-.5" offset=".74836mm,.74836mm"/>
                <v:textbox>
                  <w:txbxContent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105A5F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5713AD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5713AD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>
      <w:r>
        <w:br w:type="page"/>
      </w:r>
    </w:p>
    <w:p w:rsidR="00342209" w:rsidRPr="00383CCC" w:rsidRDefault="009B3948" w:rsidP="00342209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C8A8D6D" wp14:editId="2A606225">
                <wp:simplePos x="0" y="0"/>
                <wp:positionH relativeFrom="column">
                  <wp:posOffset>3546940</wp:posOffset>
                </wp:positionH>
                <wp:positionV relativeFrom="paragraph">
                  <wp:posOffset>99885</wp:posOffset>
                </wp:positionV>
                <wp:extent cx="2789591" cy="1298798"/>
                <wp:effectExtent l="38100" t="38100" r="106045" b="111125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9591" cy="1298798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A8D6D" id="Text Box 145" o:spid="_x0000_s1059" type="#_x0000_t202" style="position:absolute;margin-left:279.3pt;margin-top:7.85pt;width:219.65pt;height:102.2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" fillcolor="yellow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bar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" class = "title-bar flex-container"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</w:t>
                      </w:r>
                      <w:proofErr w:type="spellStart"/>
                      <w:proofErr w:type="gram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proofErr w:type="gram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</w:t>
                      </w:r>
                      <w:proofErr w:type="spellStart"/>
                      <w:r w:rsidRPr="00327892">
                        <w:rPr>
                          <w:rFonts w:ascii="Courier" w:hAnsi="Courier"/>
                          <w:sz w:val="12"/>
                        </w:rPr>
                        <w:t>nav</w:t>
                      </w:r>
                      <w:proofErr w:type="spellEnd"/>
                      <w:r w:rsidRPr="00327892"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41767A70" wp14:editId="7943E3E4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F1B08" id="Rectangle 144" o:spid="_x0000_s1026" style="position:absolute;margin-left:3.6pt;margin-top:-2.8pt;width:52.8pt;height:17.2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4EA1ED39" wp14:editId="35167DFF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EB196" id="Rectangle 146" o:spid="_x0000_s1026" style="position:absolute;margin-left:274.9pt;margin-top:1.2pt;width:229.95pt;height:625.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xoSPVaQCAACu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AEC74C2" wp14:editId="1C47F724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AB165A" id="Rectangle 147" o:spid="_x0000_s1026" style="position:absolute;margin-left:163.65pt;margin-top:-2.75pt;width:80.95pt;height:17.25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Daspn2VAgAAiA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0FE0F08E" wp14:editId="43792E35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D258B" id="Rectangle 148" o:spid="_x0000_s1026" style="position:absolute;margin-left:186.9pt;margin-top:1.3pt;width:12pt;height:9.1pt;z-index:251819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AEE910E" wp14:editId="4D3F8BD8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49" name="Rectangl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E910E" id="Rectangle 149" o:spid="_x0000_s1059" style="position:absolute;margin-left:-.4pt;margin-top:16.3pt;width:250.1pt;height:111.3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9E4BB6E" wp14:editId="76F73C4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4BB6E" id="Rectangle 150" o:spid="_x0000_s1060" style="position:absolute;margin-left:149.15pt;margin-top:134.05pt;width:33.9pt;height:32.8pt;z-index:251849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5CF8CE4" wp14:editId="065CC34D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151" name="Rectangle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CF8CE4" id="Rectangle 151" o:spid="_x0000_s1061" style="position:absolute;margin-left:6.6pt;margin-top:134.05pt;width:134.25pt;height:72.3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BD047D" wp14:editId="01620D0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1F800" id="Rectangle 152" o:spid="_x0000_s1026" style="position:absolute;margin-left:14.25pt;margin-top:1.2pt;width:42pt;height:8.3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5CBlQIAAIc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9996775" wp14:editId="7D22BEA8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9B2A6" id="Rectangle 153" o:spid="_x0000_s1026" style="position:absolute;margin-left:232.45pt;margin-top:1pt;width:12pt;height:8.85pt;z-index:251831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8F91F7E" wp14:editId="4839E8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D8614" id="Rectangle 154" o:spid="_x0000_s1026" style="position:absolute;margin-left:202.1pt;margin-top:1.3pt;width:25.1pt;height:9.1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" filled="f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09C84BA" wp14:editId="3F9CC34A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9C84BA" id="Rectangle 155" o:spid="_x0000_s1062" style="position:absolute;margin-left:6.75pt;margin-top:129.9pt;width:134.25pt;height:122.6pt;z-index:25182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BFCC120" wp14:editId="2A89E143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FE815C" id="Rectangle 156" o:spid="_x0000_s1026" style="position:absolute;margin-left:3.75pt;margin-top:-.45pt;width:10.5pt;height:11.7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06938BE7" wp14:editId="656AD81C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57" name="Rectangl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5703C" id="Rectangle 157" o:spid="_x0000_s1026" style="position:absolute;margin-left:164.25pt;margin-top:.95pt;width:19.5pt;height:9.15pt;z-index:251817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4EF1970B" wp14:editId="253C57EA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A0236F" id="Rectangle 158" o:spid="_x0000_s1026" style="position:absolute;margin-left:0;margin-top:-3.2pt;width:250.1pt;height:17.2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7057A76" wp14:editId="4837BB29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59" name="Rectangle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7FD8B" id="Rectangle 159" o:spid="_x0000_s1026" style="position:absolute;margin-left:146.25pt;margin-top:209pt;width:103.85pt;height:39.4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D13F9E0" wp14:editId="2265C205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8EC66" id="Rectangle 192" o:spid="_x0000_s1026" style="position:absolute;margin-left:146.25pt;margin-top:169.15pt;width:103.85pt;height:39.4pt;z-index:25181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yLq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EQ8i6o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4D103C6" wp14:editId="518A811F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103C6" id="Rectangle 193" o:spid="_x0000_s1063" style="position:absolute;margin-left:146.25pt;margin-top:129.9pt;width:103.85pt;height:39.4pt;z-index:251810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98852F6" wp14:editId="0DE372E6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58CF0" id="Rectangle 194" o:spid="_x0000_s1026" style="position:absolute;margin-left:0;margin-top:129.9pt;width:250.1pt;height:122.6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A+ofqh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9BB98A0" wp14:editId="5CDB1F5E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B98A0" id="Rectangle 195" o:spid="_x0000_s1064" style="position:absolute;margin-left:6.75pt;margin-top:20.8pt;width:134.25pt;height:98.2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5D4F52E8" wp14:editId="472C6E7D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3AC5F8" id="Rectangle 196" o:spid="_x0000_s1026" style="position:absolute;margin-left:175.2pt;margin-top:585.25pt;width:65.4pt;height:6.6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AkBizp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0E9793F2" wp14:editId="681358EB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083608" id="Rectangle 197" o:spid="_x0000_s1026" style="position:absolute;margin-left:3.65pt;margin-top:585.15pt;width:65.4pt;height:6.6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1/dgg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9471D71" wp14:editId="48414B5F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647F4" id="Rectangle 198" o:spid="_x0000_s1026" style="position:absolute;margin-left:0;margin-top:581.65pt;width:247.85pt;height:21.55pt;z-index:25182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CzbPb5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0BF554C1" wp14:editId="5DC13066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F554C1" id="Rectangle 199" o:spid="_x0000_s1065" style="position:absolute;margin-left:22.1pt;margin-top:258.15pt;width:66.35pt;height:73.1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76AB369" wp14:editId="3371B4BD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6AB369" id="Rectangle 200" o:spid="_x0000_s1066" style="position:absolute;margin-left:22.1pt;margin-top:258.15pt;width:66.35pt;height:34.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2C2F7839" wp14:editId="3423FA13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F7839" id="Rectangle 201" o:spid="_x0000_s1067" style="position:absolute;margin-left:28.4pt;margin-top:298.25pt;width:59.1pt;height:27.3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" filled="f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633D7CCC" wp14:editId="48E98C67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F8353" id="Rectangle 202" o:spid="_x0000_s1026" style="position:absolute;margin-left:97.1pt;margin-top:298.25pt;width:59.1pt;height:27.3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9Ej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DV39Ej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42BC33A5" wp14:editId="49160D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Pr="00683E3D" w:rsidRDefault="00342209" w:rsidP="00342209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BC33A5" id="Rectangle 203" o:spid="_x0000_s1068" style="position:absolute;margin-left:90.45pt;margin-top:258.15pt;width:66.35pt;height:34.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" fillcolor="#0070c0" strokecolor="windowText" strokeweight="1pt">
                <v:textbox>
                  <w:txbxContent>
                    <w:p w:rsidR="00342209" w:rsidRPr="00683E3D" w:rsidRDefault="00342209" w:rsidP="00342209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E1CF2B3" wp14:editId="6797AC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204" name="Rectangle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79C2D6" id="Rectangle 204" o:spid="_x0000_s1026" style="position:absolute;margin-left:90.45pt;margin-top:258.15pt;width:66.35pt;height:73.1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bt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P&#10;Kd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0CDCE6E" wp14:editId="32751925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47580" id="Rectangle 205" o:spid="_x0000_s1026" style="position:absolute;margin-left:166.35pt;margin-top:297.9pt;width:59.1pt;height:27.3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/SSuYX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1526959" wp14:editId="61A04B0E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526959" id="Rectangle 206" o:spid="_x0000_s1069" style="position:absolute;margin-left:160.05pt;margin-top:257.8pt;width:66.35pt;height:34.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5D6C3C1D" wp14:editId="1C4B112F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ED2449" id="Rectangle 207" o:spid="_x0000_s1026" style="position:absolute;margin-left:160.05pt;margin-top:257.8pt;width:66.35pt;height:73.1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Hb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HP&#10;KN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6DEFA17" wp14:editId="332CF8CE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E7C5CD" id="Rectangle 208" o:spid="_x0000_s1026" style="position:absolute;margin-left:22.65pt;margin-top:331.3pt;width:66.35pt;height:73.1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B2Xfg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GIgHZd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5F51D65E" wp14:editId="6199C4B0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26B31" id="Rectangle 209" o:spid="_x0000_s1026" style="position:absolute;margin-left:28.75pt;margin-top:371.4pt;width:59.1pt;height:27.3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31B8D65" wp14:editId="330C4664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1B8D65" id="Rectangle 210" o:spid="_x0000_s1070" style="position:absolute;margin-left:22.45pt;margin-top:331.3pt;width:66.35pt;height:34.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ncAiQ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8F536FA" wp14:editId="724B0E0D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4A07D" id="Rectangle 211" o:spid="_x0000_s1026" style="position:absolute;margin-left:96.4pt;margin-top:371.4pt;width:59.1pt;height:27.3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a0F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44670507" wp14:editId="3F38C492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670507" id="Rectangle 212" o:spid="_x0000_s1071" style="position:absolute;margin-left:90.1pt;margin-top:331.3pt;width:66.35pt;height:34.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FD9E582" wp14:editId="6546AF93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5B821B" id="Rectangle 213" o:spid="_x0000_s1026" style="position:absolute;margin-left:90.1pt;margin-top:331.3pt;width:66.35pt;height:73.1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3CA8446" wp14:editId="6B416484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416A27" id="Rectangle 214" o:spid="_x0000_s1026" style="position:absolute;margin-left:159.9pt;margin-top:331.3pt;width:66.35pt;height:73.1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gr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6BA1C28" wp14:editId="6CD6FC47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BA1C28" id="Rectangle 215" o:spid="_x0000_s1072" style="position:absolute;margin-left:159.9pt;margin-top:331.3pt;width:66.35pt;height:34.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cmLig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E991027" wp14:editId="210D726D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99615" id="Rectangle 216" o:spid="_x0000_s1026" style="position:absolute;margin-left:166.2pt;margin-top:371.4pt;width:59.1pt;height:27.3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1BEB734D" wp14:editId="32B31130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EB734D" id="Rectangle 218" o:spid="_x0000_s1073" style="position:absolute;margin-left:146.55pt;margin-top:444.3pt;width:34.45pt;height:33.1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1AA72B77" wp14:editId="1A3B4395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A72B77" id="Rectangle 219" o:spid="_x0000_s1074" style="position:absolute;margin-left:146.5pt;margin-top:487.95pt;width:34.45pt;height:33.1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9C6C50" wp14:editId="01F43A5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9C6C50" id="Rectangle 220" o:spid="_x0000_s1075" style="position:absolute;margin-left:7.15pt;margin-top:442.2pt;width:134.25pt;height:129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16DF5A4" wp14:editId="4275619B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4DFCAA" id="Rectangle 221" o:spid="_x0000_s1026" style="position:absolute;margin-left:143.25pt;margin-top:483.4pt;width:104.2pt;height:42.3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2C2E5DAA" wp14:editId="09CBFAE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E5DAA" id="Rectangle 222" o:spid="_x0000_s1076" style="position:absolute;margin-left:7.15pt;margin-top:442.2pt;width:134.25pt;height:93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1646573" wp14:editId="3394D335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361B7B" id="Rectangle 223" o:spid="_x0000_s1026" style="position:absolute;margin-left:143.2pt;margin-top:439.55pt;width:104.2pt;height:42.3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HCh+k+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F77576A" wp14:editId="5061826E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B042F" id="Rectangle 224" o:spid="_x0000_s1026" style="position:absolute;margin-left:.05pt;margin-top:419.15pt;width:247.85pt;height:159.3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iMcuNK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7D598CB" wp14:editId="68536DA0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Pr="007F1C42" w:rsidRDefault="00342209" w:rsidP="003422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598CB" id="Rectangle 225" o:spid="_x0000_s1077" style="position:absolute;margin-left:0;margin-top:233.2pt;width:247.85pt;height:181.8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" fillcolor="windowText" strokecolor="black [3213]" strokeweight="1pt">
                <v:textbox>
                  <w:txbxContent>
                    <w:p w:rsidR="00342209" w:rsidRPr="007F1C42" w:rsidRDefault="00342209" w:rsidP="00342209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63A170B5" wp14:editId="436DCAF0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42303" w:rsidRDefault="00342209" w:rsidP="00342209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A170B5" id="Text Box 226" o:spid="_x0000_s1078" type="#_x0000_t202" style="position:absolute;margin-left:323.8pt;margin-top:540.3pt;width:174.05pt;height:59.3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" fillcolor="#00b050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navbar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342209" w:rsidRPr="00C42303" w:rsidRDefault="00342209" w:rsidP="00342209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660F2457" wp14:editId="6DF1FE8F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7576E7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342209" w:rsidRPr="007576E7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F2457" id="Text Box 227" o:spid="_x0000_s1079" type="#_x0000_t202" style="position:absolute;margin-left:369.15pt;margin-top:477.45pt;width:129.55pt;height:35.3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" fillcolor="#11a3a7">
                <v:shadow on="t" color="black" opacity="26214f" origin="-.5,-.5" offset=".74836mm,.74836mm"/>
                <v:textbox>
                  <w:txbxContent>
                    <w:p w:rsidR="00342209" w:rsidRPr="007576E7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342209" w:rsidRPr="007576E7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77BFB5CC" wp14:editId="10AE4B13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BFB5CC" id="Rectangle 228" o:spid="_x0000_s1080" style="position:absolute;margin-left:149.2pt;margin-top:189.6pt;width:34.5pt;height:33.1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0982C40A" wp14:editId="78A76695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82C40A" id="Rectangle 229" o:spid="_x0000_s1081" style="position:absolute;margin-left:149.2pt;margin-top:150.45pt;width:33.9pt;height:31.7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/>
    <w:p w:rsidR="00227567" w:rsidRDefault="00227567"/>
    <w:p w:rsidR="00342209" w:rsidRDefault="006328EA">
      <w:r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852800" behindDoc="0" locked="0" layoutInCell="1" allowOverlap="1" wp14:anchorId="4C5579F2" wp14:editId="06341860">
                <wp:simplePos x="0" y="0"/>
                <wp:positionH relativeFrom="column">
                  <wp:posOffset>3681095</wp:posOffset>
                </wp:positionH>
                <wp:positionV relativeFrom="paragraph">
                  <wp:posOffset>360045</wp:posOffset>
                </wp:positionV>
                <wp:extent cx="2639060" cy="642620"/>
                <wp:effectExtent l="38100" t="38100" r="123190" b="119380"/>
                <wp:wrapSquare wrapText="bothSides"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  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Default="00342209" w:rsidP="00342209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579F2" id="_x0000_s1083" type="#_x0000_t202" style="position:absolute;margin-left:289.85pt;margin-top:28.35pt;width:207.8pt;height:50.6pt;z-index:251852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" fillcolor="#ffc000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spellStart"/>
                      <w:r>
                        <w:rPr>
                          <w:rFonts w:ascii="Courier" w:hAnsi="Courier"/>
                          <w:sz w:val="12"/>
                        </w:rPr>
                        <w:t>img</w:t>
                      </w:r>
                      <w:proofErr w:type="spellEnd"/>
                      <w:r>
                        <w:rPr>
                          <w:rFonts w:ascii="Courier" w:hAnsi="Courier"/>
                          <w:sz w:val="12"/>
                        </w:rPr>
                        <w:t>/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proofErr w:type="gramStart"/>
                      <w:r>
                        <w:rPr>
                          <w:rFonts w:ascii="Courier" w:hAnsi="Courier"/>
                          <w:sz w:val="12"/>
                        </w:rPr>
                        <w:t>div</w:t>
                      </w:r>
                      <w:proofErr w:type="gramEnd"/>
                      <w:r>
                        <w:rPr>
                          <w:rFonts w:ascii="Courier" w:hAnsi="Courier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  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Default="00342209" w:rsidP="00342209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D75CF26" wp14:editId="1B98B49C">
                <wp:simplePos x="0" y="0"/>
                <wp:positionH relativeFrom="column">
                  <wp:posOffset>4538345</wp:posOffset>
                </wp:positionH>
                <wp:positionV relativeFrom="paragraph">
                  <wp:posOffset>1112601</wp:posOffset>
                </wp:positionV>
                <wp:extent cx="1794510" cy="659476"/>
                <wp:effectExtent l="38100" t="38100" r="110490" b="12192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B173E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5CF26" id="Text Box 233" o:spid="_x0000_s1084" type="#_x0000_t202" style="position:absolute;margin-left:357.35pt;margin-top:87.6pt;width:141.3pt;height:51.9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" fillcolor="red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CB173E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563F96">
        <w:rPr>
          <w:noProof/>
        </w:rPr>
        <mc:AlternateContent>
          <mc:Choice Requires="wps">
            <w:drawing>
              <wp:anchor distT="45720" distB="45720" distL="114300" distR="114300" simplePos="0" relativeHeight="251862016" behindDoc="0" locked="0" layoutInCell="1" allowOverlap="1" wp14:anchorId="2F00CD9A" wp14:editId="4CDC46DD">
                <wp:simplePos x="0" y="0"/>
                <wp:positionH relativeFrom="column">
                  <wp:posOffset>3719830</wp:posOffset>
                </wp:positionH>
                <wp:positionV relativeFrom="paragraph">
                  <wp:posOffset>4421505</wp:posOffset>
                </wp:positionV>
                <wp:extent cx="2607310" cy="276860"/>
                <wp:effectExtent l="38100" t="38100" r="116840" b="12319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31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714A91" w:rsidRDefault="00342209" w:rsidP="00342209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342209" w:rsidRPr="00714A91" w:rsidRDefault="00342209" w:rsidP="00342209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0CD9A" id="_x0000_s1084" type="#_x0000_t202" style="position:absolute;margin-left:292.9pt;margin-top:348.15pt;width:205.3pt;height:21.8pt;z-index:25186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342209" w:rsidRPr="00714A91" w:rsidRDefault="00342209" w:rsidP="00342209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342209" w:rsidRPr="00714A91" w:rsidRDefault="00342209" w:rsidP="00342209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3F96">
        <w:rPr>
          <w:noProof/>
        </w:rPr>
        <mc:AlternateContent>
          <mc:Choice Requires="wps">
            <w:drawing>
              <wp:anchor distT="45720" distB="45720" distL="114300" distR="114300" simplePos="0" relativeHeight="251856896" behindDoc="0" locked="0" layoutInCell="1" allowOverlap="1" wp14:anchorId="49174FC0" wp14:editId="1E5B48B3">
                <wp:simplePos x="0" y="0"/>
                <wp:positionH relativeFrom="column">
                  <wp:posOffset>4535170</wp:posOffset>
                </wp:positionH>
                <wp:positionV relativeFrom="paragraph">
                  <wp:posOffset>3449955</wp:posOffset>
                </wp:positionV>
                <wp:extent cx="1796415" cy="695325"/>
                <wp:effectExtent l="38100" t="38100" r="108585" b="123825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6953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74FC0" id="_x0000_s1085" type="#_x0000_t202" style="position:absolute;margin-left:357.1pt;margin-top:271.65pt;width:141.45pt;height:54.75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" fillcolor="#0070c0">
                <v:shadow on="t" color="black" opacity="26214f" origin="-.5,-.5" offset=".74836mm,.74836mm"/>
                <v:textbox>
                  <w:txbxContent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3F96">
        <w:rPr>
          <w:noProof/>
        </w:rPr>
        <mc:AlternateContent>
          <mc:Choice Requires="wps">
            <w:drawing>
              <wp:anchor distT="45720" distB="45720" distL="114300" distR="114300" simplePos="0" relativeHeight="251853824" behindDoc="0" locked="0" layoutInCell="1" allowOverlap="1" wp14:anchorId="399775C9" wp14:editId="028E7046">
                <wp:simplePos x="0" y="0"/>
                <wp:positionH relativeFrom="column">
                  <wp:posOffset>4409440</wp:posOffset>
                </wp:positionH>
                <wp:positionV relativeFrom="paragraph">
                  <wp:posOffset>2028825</wp:posOffset>
                </wp:positionV>
                <wp:extent cx="1911985" cy="703580"/>
                <wp:effectExtent l="38100" t="38100" r="107315" b="11557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985" cy="7035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775C9" id="_x0000_s1086" type="#_x0000_t202" style="position:absolute;margin-left:347.2pt;margin-top:159.75pt;width:150.55pt;height:55.4pt;z-index:251853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" fillcolor="#7030a0">
                <v:shadow on="t" color="black" opacity="26214f" origin="-.5,-.5" offset=".74836mm,.74836mm"/>
                <v:textbox>
                  <w:txbxContent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color w:val="FFFFFF" w:themeColor="background1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42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NKkFAPpMc3AtAAAA"/>
    <w:docVar w:name="dgnword-docGUID" w:val="{09B87EE5-4715-4C9F-B600-07A64B66D793}"/>
    <w:docVar w:name="dgnword-eventsink" w:val="658518688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05A5F"/>
    <w:rsid w:val="00145E77"/>
    <w:rsid w:val="00152B13"/>
    <w:rsid w:val="00153765"/>
    <w:rsid w:val="001824FE"/>
    <w:rsid w:val="001D1DB3"/>
    <w:rsid w:val="001E3787"/>
    <w:rsid w:val="00227567"/>
    <w:rsid w:val="00287AD3"/>
    <w:rsid w:val="002C7C0B"/>
    <w:rsid w:val="00327A29"/>
    <w:rsid w:val="00342209"/>
    <w:rsid w:val="00343196"/>
    <w:rsid w:val="003622CD"/>
    <w:rsid w:val="0037420F"/>
    <w:rsid w:val="00375519"/>
    <w:rsid w:val="003B776C"/>
    <w:rsid w:val="003C78A5"/>
    <w:rsid w:val="003F6CEE"/>
    <w:rsid w:val="00422430"/>
    <w:rsid w:val="00462F23"/>
    <w:rsid w:val="00466621"/>
    <w:rsid w:val="00466FF7"/>
    <w:rsid w:val="0049253C"/>
    <w:rsid w:val="004A5F84"/>
    <w:rsid w:val="004C77F1"/>
    <w:rsid w:val="004E4D97"/>
    <w:rsid w:val="00555275"/>
    <w:rsid w:val="00563F96"/>
    <w:rsid w:val="00567E7B"/>
    <w:rsid w:val="005713AD"/>
    <w:rsid w:val="00573F69"/>
    <w:rsid w:val="006328EA"/>
    <w:rsid w:val="00644E50"/>
    <w:rsid w:val="00693F99"/>
    <w:rsid w:val="006A12C6"/>
    <w:rsid w:val="006B4F50"/>
    <w:rsid w:val="007051B5"/>
    <w:rsid w:val="00785C1A"/>
    <w:rsid w:val="007A0AE0"/>
    <w:rsid w:val="007A2F7E"/>
    <w:rsid w:val="007C3DAC"/>
    <w:rsid w:val="007C51F8"/>
    <w:rsid w:val="007F7305"/>
    <w:rsid w:val="00832E8C"/>
    <w:rsid w:val="00843888"/>
    <w:rsid w:val="008B2FD4"/>
    <w:rsid w:val="008B3BDF"/>
    <w:rsid w:val="008E062E"/>
    <w:rsid w:val="008F59C5"/>
    <w:rsid w:val="00903A7D"/>
    <w:rsid w:val="009421D3"/>
    <w:rsid w:val="00944BB5"/>
    <w:rsid w:val="0097382F"/>
    <w:rsid w:val="00973D0D"/>
    <w:rsid w:val="009A5382"/>
    <w:rsid w:val="009B0737"/>
    <w:rsid w:val="009B3948"/>
    <w:rsid w:val="009E71FC"/>
    <w:rsid w:val="009F6D2A"/>
    <w:rsid w:val="00A05A56"/>
    <w:rsid w:val="00A63524"/>
    <w:rsid w:val="00A66629"/>
    <w:rsid w:val="00A760B6"/>
    <w:rsid w:val="00A9013D"/>
    <w:rsid w:val="00A951A7"/>
    <w:rsid w:val="00AD683F"/>
    <w:rsid w:val="00B53B2B"/>
    <w:rsid w:val="00BD0F73"/>
    <w:rsid w:val="00C10873"/>
    <w:rsid w:val="00C13721"/>
    <w:rsid w:val="00C3118C"/>
    <w:rsid w:val="00DB5472"/>
    <w:rsid w:val="00E62F80"/>
    <w:rsid w:val="00E94FF9"/>
    <w:rsid w:val="00ED0BAC"/>
    <w:rsid w:val="00ED5E3C"/>
    <w:rsid w:val="00EE5C16"/>
    <w:rsid w:val="00F10891"/>
    <w:rsid w:val="00F156D5"/>
    <w:rsid w:val="00F40CB3"/>
    <w:rsid w:val="00F9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7F844-0BBD-4941-B3E4-078019D0E2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5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30</cp:revision>
  <dcterms:created xsi:type="dcterms:W3CDTF">2018-07-07T03:04:00Z</dcterms:created>
  <dcterms:modified xsi:type="dcterms:W3CDTF">2018-08-08T01:51:00Z</dcterms:modified>
</cp:coreProperties>
</file>